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0C6A76" w14:textId="177BB3B0" w:rsidR="00216EB3" w:rsidRDefault="00216EB3" w:rsidP="00CA7F1A">
      <w:pPr>
        <w:jc w:val="both"/>
        <w:rPr>
          <w:rFonts w:asciiTheme="minorBidi" w:hAnsiTheme="minorBidi"/>
          <w:sz w:val="24"/>
          <w:szCs w:val="24"/>
        </w:rPr>
      </w:pPr>
    </w:p>
    <w:p w14:paraId="3666EF9C" w14:textId="6ED85754" w:rsidR="00153A31" w:rsidRDefault="00B5452B" w:rsidP="00216EB3">
      <w:pPr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In my final project, I am doing a time-space visualization. I am collected weather data from 20 weather stations from the </w:t>
      </w:r>
      <w:hyperlink r:id="rId6" w:history="1">
        <w:r w:rsidRPr="00B5452B">
          <w:rPr>
            <w:rStyle w:val="Hyperlink"/>
            <w:rFonts w:asciiTheme="minorBidi" w:hAnsiTheme="minorBidi"/>
            <w:sz w:val="24"/>
            <w:szCs w:val="24"/>
          </w:rPr>
          <w:t>NOAA</w:t>
        </w:r>
      </w:hyperlink>
      <w:r>
        <w:rPr>
          <w:rFonts w:asciiTheme="minorBidi" w:hAnsiTheme="minorBidi"/>
          <w:sz w:val="24"/>
          <w:szCs w:val="24"/>
        </w:rPr>
        <w:t xml:space="preserve"> website, pre-process the data, and visualize them based on the </w:t>
      </w:r>
      <w:r w:rsidR="00FF7D9B">
        <w:rPr>
          <w:rFonts w:asciiTheme="minorBidi" w:hAnsiTheme="minorBidi"/>
          <w:sz w:val="24"/>
          <w:szCs w:val="24"/>
        </w:rPr>
        <w:t xml:space="preserve">location of the stations. Below I am </w:t>
      </w:r>
      <w:r w:rsidR="000F69F7">
        <w:rPr>
          <w:rFonts w:asciiTheme="minorBidi" w:hAnsiTheme="minorBidi"/>
          <w:sz w:val="24"/>
          <w:szCs w:val="24"/>
        </w:rPr>
        <w:t>reporting</w:t>
      </w:r>
      <w:r w:rsidR="00FF7D9B">
        <w:rPr>
          <w:rFonts w:asciiTheme="minorBidi" w:hAnsiTheme="minorBidi"/>
          <w:sz w:val="24"/>
          <w:szCs w:val="24"/>
        </w:rPr>
        <w:t xml:space="preserve"> the </w:t>
      </w:r>
      <w:r w:rsidR="000F69F7">
        <w:rPr>
          <w:rFonts w:asciiTheme="minorBidi" w:hAnsiTheme="minorBidi"/>
          <w:sz w:val="24"/>
          <w:szCs w:val="24"/>
        </w:rPr>
        <w:t xml:space="preserve">performed activities: </w:t>
      </w:r>
    </w:p>
    <w:p w14:paraId="7C9B3443" w14:textId="6930ED31" w:rsidR="000F69F7" w:rsidRDefault="000F69F7" w:rsidP="00216EB3">
      <w:pPr>
        <w:jc w:val="both"/>
        <w:rPr>
          <w:rFonts w:asciiTheme="minorBidi" w:hAnsiTheme="minorBidi"/>
          <w:sz w:val="24"/>
          <w:szCs w:val="24"/>
        </w:rPr>
      </w:pPr>
    </w:p>
    <w:p w14:paraId="15085E93" w14:textId="4EBFEC3E" w:rsidR="000F69F7" w:rsidRDefault="000F69F7" w:rsidP="00216EB3">
      <w:pPr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1_ Data Collection:</w:t>
      </w:r>
    </w:p>
    <w:p w14:paraId="33D6F38C" w14:textId="31EDFD67" w:rsidR="000F69F7" w:rsidRDefault="000F69F7" w:rsidP="00216EB3">
      <w:pPr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I collected the weather data from NOAA website. For that I prepared an instruction that shows how I selected the stations. </w:t>
      </w:r>
    </w:p>
    <w:p w14:paraId="4A479DF8" w14:textId="79C8BD36" w:rsidR="00153A31" w:rsidRDefault="000F69F7" w:rsidP="000F69F7">
      <w:pPr>
        <w:jc w:val="center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inline distT="0" distB="0" distL="0" distR="0" wp14:anchorId="1D8D4253" wp14:editId="2CE21EEA">
            <wp:extent cx="5943600" cy="3330536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0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DD2E30" w14:textId="545F75B9" w:rsidR="000F69F7" w:rsidRDefault="000F69F7" w:rsidP="000F69F7">
      <w:pPr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I collected TMAX (maximum temperature recorded in a day), TMIN (minimum temperature recorded in a day), PRECIPITATION (the amount of precipitation recorded in a day), and SNOW (The amount of snow recorded in a day) from the shown weather stations for 5 years (2015 – 2020). Then, I cleaned the dataset and removed the stations that do not have enough records. I cleaned the collected dataset and merged them and created a single dataset to be used in the project. </w:t>
      </w:r>
    </w:p>
    <w:p w14:paraId="6D340F40" w14:textId="783E78B9" w:rsidR="000F69F7" w:rsidRDefault="000F69F7" w:rsidP="000F69F7">
      <w:pPr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2_ First Visualization – A Scatter Plot for Weather Stations</w:t>
      </w:r>
    </w:p>
    <w:p w14:paraId="0FAA4A85" w14:textId="7BD831F2" w:rsidR="000F69F7" w:rsidRDefault="000F69F7" w:rsidP="000F69F7">
      <w:pPr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 xml:space="preserve">As my first visualization, I used a scatter plot to geographically visualize the location of considered stations. The below snapshot shows this visualization as well as the created objects: </w:t>
      </w:r>
    </w:p>
    <w:p w14:paraId="250FC864" w14:textId="0C59BCF6" w:rsidR="000F69F7" w:rsidRDefault="00593CDE" w:rsidP="000F69F7">
      <w:pPr>
        <w:jc w:val="center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inline distT="0" distB="0" distL="0" distR="0" wp14:anchorId="503757CA" wp14:editId="03D7E430">
            <wp:extent cx="5943600" cy="283828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8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2F3B2" w14:textId="113BD4B3" w:rsidR="00593CDE" w:rsidRDefault="00593CDE" w:rsidP="000F69F7">
      <w:pPr>
        <w:jc w:val="center"/>
        <w:rPr>
          <w:rFonts w:asciiTheme="minorBidi" w:hAnsiTheme="minorBidi"/>
          <w:sz w:val="24"/>
          <w:szCs w:val="24"/>
        </w:rPr>
      </w:pPr>
    </w:p>
    <w:p w14:paraId="3F5B931F" w14:textId="0F22F710" w:rsidR="00593CDE" w:rsidRDefault="00593CDE" w:rsidP="00593CDE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As it can be seen, after data cleaning, 20 weather stations are remaining. I used the reported latitude and longitude for the stations and after transforming those into world coordinate, I am rendering the objects. I also normalized their location to be within 0 and 1. I used the reported name in NOAA (for example USC00440766) of the weather stations to be its object name. </w:t>
      </w:r>
    </w:p>
    <w:p w14:paraId="555A14E0" w14:textId="01DE9693" w:rsidR="00593CDE" w:rsidRDefault="00593CDE" w:rsidP="00593CDE">
      <w:pPr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3</w:t>
      </w:r>
      <w:r>
        <w:rPr>
          <w:rFonts w:asciiTheme="minorBidi" w:hAnsiTheme="minorBidi"/>
          <w:sz w:val="24"/>
          <w:szCs w:val="24"/>
        </w:rPr>
        <w:t xml:space="preserve">_ </w:t>
      </w:r>
      <w:r>
        <w:rPr>
          <w:rFonts w:asciiTheme="minorBidi" w:hAnsiTheme="minorBidi"/>
          <w:sz w:val="24"/>
          <w:szCs w:val="24"/>
        </w:rPr>
        <w:t>Second</w:t>
      </w:r>
      <w:r>
        <w:rPr>
          <w:rFonts w:asciiTheme="minorBidi" w:hAnsiTheme="minorBidi"/>
          <w:sz w:val="24"/>
          <w:szCs w:val="24"/>
        </w:rPr>
        <w:t xml:space="preserve"> Visualization – A Scatter Plot for </w:t>
      </w:r>
      <w:r>
        <w:rPr>
          <w:rFonts w:asciiTheme="minorBidi" w:hAnsiTheme="minorBidi"/>
          <w:sz w:val="24"/>
          <w:szCs w:val="24"/>
        </w:rPr>
        <w:t>Year Control</w:t>
      </w:r>
    </w:p>
    <w:p w14:paraId="534323BF" w14:textId="55094241" w:rsidR="00593CDE" w:rsidRDefault="00593CDE" w:rsidP="00593CDE">
      <w:pPr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 am planning on visualizing data in different years. Therefore, I will be using a year controller in this project. I used a scatter plot for controlling the year (green spheres below). Each sphere corresponds to a specific year.</w:t>
      </w:r>
    </w:p>
    <w:p w14:paraId="40BE1C50" w14:textId="58510419" w:rsidR="00593CDE" w:rsidRDefault="00593CDE" w:rsidP="00593CDE">
      <w:pPr>
        <w:jc w:val="both"/>
        <w:rPr>
          <w:rFonts w:asciiTheme="minorBidi" w:hAnsiTheme="minorBidi"/>
          <w:sz w:val="24"/>
          <w:szCs w:val="24"/>
        </w:rPr>
      </w:pPr>
    </w:p>
    <w:p w14:paraId="37172785" w14:textId="5F3FA7B4" w:rsidR="00593CDE" w:rsidRDefault="00593CDE" w:rsidP="00593CDE">
      <w:pPr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5101431" wp14:editId="64D384B0">
            <wp:extent cx="5943600" cy="321989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9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119A68" w14:textId="09826C9D" w:rsidR="00593CDE" w:rsidRDefault="00593CDE" w:rsidP="00593CDE">
      <w:pPr>
        <w:jc w:val="both"/>
        <w:rPr>
          <w:rFonts w:asciiTheme="minorBidi" w:hAnsiTheme="minorBidi"/>
          <w:sz w:val="24"/>
          <w:szCs w:val="24"/>
        </w:rPr>
      </w:pPr>
    </w:p>
    <w:p w14:paraId="6B8D8173" w14:textId="6389C32A" w:rsidR="00593CDE" w:rsidRDefault="00593CDE" w:rsidP="00593CDE">
      <w:pPr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o Do: </w:t>
      </w:r>
    </w:p>
    <w:p w14:paraId="496434F9" w14:textId="5C52F849" w:rsidR="00593CDE" w:rsidRDefault="00593CDE" w:rsidP="00593CDE">
      <w:pPr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For the next week, what I am planning to do is to add interaction to the project. I am planning to use colliders for adding </w:t>
      </w:r>
      <w:proofErr w:type="spellStart"/>
      <w:r>
        <w:rPr>
          <w:rFonts w:asciiTheme="minorBidi" w:hAnsiTheme="minorBidi"/>
          <w:sz w:val="24"/>
          <w:szCs w:val="24"/>
        </w:rPr>
        <w:t>clickability</w:t>
      </w:r>
      <w:proofErr w:type="spellEnd"/>
      <w:r>
        <w:rPr>
          <w:rFonts w:asciiTheme="minorBidi" w:hAnsiTheme="minorBidi"/>
          <w:sz w:val="24"/>
          <w:szCs w:val="24"/>
        </w:rPr>
        <w:t xml:space="preserve"> to all objects for selecting a specific weather station and retrieving a specific year of data. After that, I will use another form of visualization for rendering the  retrieved data, but more on that later. </w:t>
      </w:r>
      <w:bookmarkStart w:id="0" w:name="_GoBack"/>
      <w:bookmarkEnd w:id="0"/>
    </w:p>
    <w:p w14:paraId="4B6CD09E" w14:textId="5037D295" w:rsidR="00593CDE" w:rsidRDefault="00593CDE" w:rsidP="00593CDE">
      <w:pPr>
        <w:rPr>
          <w:rFonts w:asciiTheme="minorBidi" w:hAnsiTheme="minorBidi"/>
          <w:sz w:val="24"/>
          <w:szCs w:val="24"/>
        </w:rPr>
      </w:pPr>
    </w:p>
    <w:sectPr w:rsidR="00593CDE" w:rsidSect="00B80F4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55A77E" w14:textId="77777777" w:rsidR="00415A9D" w:rsidRDefault="00415A9D" w:rsidP="00D5471E">
      <w:pPr>
        <w:spacing w:after="0" w:line="240" w:lineRule="auto"/>
      </w:pPr>
      <w:r>
        <w:separator/>
      </w:r>
    </w:p>
  </w:endnote>
  <w:endnote w:type="continuationSeparator" w:id="0">
    <w:p w14:paraId="76CAEB4E" w14:textId="77777777" w:rsidR="00415A9D" w:rsidRDefault="00415A9D" w:rsidP="00D547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9290F6" w14:textId="77777777" w:rsidR="00B5452B" w:rsidRDefault="00B545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29DB4" w14:textId="77777777" w:rsidR="00B5452B" w:rsidRDefault="00B545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633653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AE483D" w14:textId="3F57D8B0" w:rsidR="00E807DC" w:rsidRDefault="00E807D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0C298B" w14:textId="77777777" w:rsidR="00E807DC" w:rsidRDefault="00E807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35B572" w14:textId="77777777" w:rsidR="00415A9D" w:rsidRDefault="00415A9D" w:rsidP="00D5471E">
      <w:pPr>
        <w:spacing w:after="0" w:line="240" w:lineRule="auto"/>
      </w:pPr>
      <w:r>
        <w:separator/>
      </w:r>
    </w:p>
  </w:footnote>
  <w:footnote w:type="continuationSeparator" w:id="0">
    <w:p w14:paraId="45D48190" w14:textId="77777777" w:rsidR="00415A9D" w:rsidRDefault="00415A9D" w:rsidP="00D547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4ACA50" w14:textId="77777777" w:rsidR="00B5452B" w:rsidRDefault="00B545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A572A4" w14:textId="77777777" w:rsidR="00B5452B" w:rsidRDefault="00B5452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8D12A7" w14:textId="3087EC76" w:rsidR="00B80F43" w:rsidRDefault="00CA7F1A" w:rsidP="00B80F43">
    <w:pPr>
      <w:spacing w:after="0"/>
      <w:rPr>
        <w:b/>
        <w:bCs/>
        <w:sz w:val="28"/>
        <w:szCs w:val="28"/>
      </w:rPr>
    </w:pPr>
    <w:r w:rsidRPr="005452F3">
      <w:rPr>
        <w:noProof/>
      </w:rPr>
      <w:drawing>
        <wp:anchor distT="0" distB="0" distL="114300" distR="114300" simplePos="0" relativeHeight="251662336" behindDoc="0" locked="0" layoutInCell="1" allowOverlap="1" wp14:anchorId="69BD12FE" wp14:editId="7C6A15E3">
          <wp:simplePos x="0" y="0"/>
          <wp:positionH relativeFrom="margin">
            <wp:posOffset>3792220</wp:posOffset>
          </wp:positionH>
          <wp:positionV relativeFrom="margin">
            <wp:posOffset>-1279115</wp:posOffset>
          </wp:positionV>
          <wp:extent cx="2089150" cy="971550"/>
          <wp:effectExtent l="0" t="0" r="6350" b="6350"/>
          <wp:wrapSquare wrapText="bothSides"/>
          <wp:docPr id="7" name="Picture 7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 up of a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9150" cy="971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80F43" w:rsidRPr="005E231D">
      <w:rPr>
        <w:b/>
        <w:bCs/>
        <w:sz w:val="28"/>
        <w:szCs w:val="28"/>
      </w:rPr>
      <w:t xml:space="preserve">Sep Sabeti </w:t>
    </w:r>
  </w:p>
  <w:p w14:paraId="28117B08" w14:textId="0B05289D" w:rsidR="00B80F43" w:rsidRDefault="00CA7F1A" w:rsidP="00B80F43">
    <w:pPr>
      <w:spacing w:after="0"/>
      <w:rPr>
        <w:b/>
        <w:bCs/>
        <w:sz w:val="28"/>
        <w:szCs w:val="28"/>
      </w:rPr>
    </w:pPr>
    <w:r>
      <w:rPr>
        <w:b/>
        <w:bCs/>
        <w:sz w:val="28"/>
        <w:szCs w:val="28"/>
      </w:rPr>
      <w:t xml:space="preserve">ITCS </w:t>
    </w:r>
    <w:r w:rsidR="00F4037C">
      <w:rPr>
        <w:b/>
        <w:bCs/>
        <w:sz w:val="28"/>
        <w:szCs w:val="28"/>
      </w:rPr>
      <w:t>4123</w:t>
    </w:r>
    <w:r>
      <w:rPr>
        <w:b/>
        <w:bCs/>
        <w:sz w:val="28"/>
        <w:szCs w:val="28"/>
      </w:rPr>
      <w:t>/</w:t>
    </w:r>
    <w:r w:rsidR="00F4037C">
      <w:rPr>
        <w:b/>
        <w:bCs/>
        <w:sz w:val="28"/>
        <w:szCs w:val="28"/>
      </w:rPr>
      <w:t>5123</w:t>
    </w:r>
    <w:r>
      <w:rPr>
        <w:b/>
        <w:bCs/>
        <w:sz w:val="28"/>
        <w:szCs w:val="28"/>
      </w:rPr>
      <w:t xml:space="preserve"> – </w:t>
    </w:r>
    <w:r w:rsidR="00F4037C">
      <w:rPr>
        <w:b/>
        <w:bCs/>
        <w:sz w:val="28"/>
        <w:szCs w:val="28"/>
      </w:rPr>
      <w:t>Visualization and Visual Communication</w:t>
    </w:r>
  </w:p>
  <w:p w14:paraId="358C9EDB" w14:textId="4C0AA5A3" w:rsidR="00CA7F1A" w:rsidRDefault="00CA7F1A" w:rsidP="00CA7F1A">
    <w:pPr>
      <w:spacing w:after="0"/>
      <w:rPr>
        <w:b/>
        <w:bCs/>
        <w:sz w:val="28"/>
        <w:szCs w:val="28"/>
      </w:rPr>
    </w:pPr>
    <w:r>
      <w:rPr>
        <w:b/>
        <w:bCs/>
        <w:sz w:val="28"/>
        <w:szCs w:val="28"/>
      </w:rPr>
      <w:t>Fall</w:t>
    </w:r>
    <w:r w:rsidR="00B80F43">
      <w:rPr>
        <w:b/>
        <w:bCs/>
        <w:sz w:val="28"/>
        <w:szCs w:val="28"/>
      </w:rPr>
      <w:t xml:space="preserve"> 2020</w:t>
    </w:r>
  </w:p>
  <w:p w14:paraId="4F812D0A" w14:textId="31959F43" w:rsidR="00CA7F1A" w:rsidRDefault="00B5452B" w:rsidP="00CA7F1A">
    <w:pPr>
      <w:spacing w:after="0"/>
      <w:rPr>
        <w:b/>
        <w:bCs/>
        <w:sz w:val="28"/>
        <w:szCs w:val="28"/>
      </w:rPr>
    </w:pPr>
    <w:r>
      <w:rPr>
        <w:b/>
        <w:bCs/>
        <w:sz w:val="28"/>
        <w:szCs w:val="28"/>
      </w:rPr>
      <w:t>Final Project – Progress Report 1</w:t>
    </w:r>
  </w:p>
  <w:p w14:paraId="07708BB5" w14:textId="721879A3" w:rsidR="004440E7" w:rsidRDefault="00803DA7" w:rsidP="00B80F43">
    <w:pPr>
      <w:spacing w:after="0"/>
      <w:rPr>
        <w:b/>
        <w:bCs/>
        <w:sz w:val="28"/>
        <w:szCs w:val="28"/>
      </w:rPr>
    </w:pPr>
    <w:r>
      <w:rPr>
        <w:b/>
        <w:bCs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BFC4A5" wp14:editId="4EAE1E44">
              <wp:simplePos x="0" y="0"/>
              <wp:positionH relativeFrom="column">
                <wp:posOffset>-35627</wp:posOffset>
              </wp:positionH>
              <wp:positionV relativeFrom="paragraph">
                <wp:posOffset>169891</wp:posOffset>
              </wp:positionV>
              <wp:extent cx="5982533" cy="0"/>
              <wp:effectExtent l="0" t="19050" r="56515" b="3810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82533" cy="0"/>
                      </a:xfrm>
                      <a:prstGeom prst="line">
                        <a:avLst/>
                      </a:prstGeom>
                      <a:ln w="571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6C78AAB0" id="Straight Connector 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8pt,13.4pt" to="468.25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" strokecolor="black [3200]" strokeweight="4.5pt">
              <v:stroke joinstyle="miter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0NLYwsTQ3MLc0tTBR0lEKTi0uzszPAykwrgUADs6YZiwAAAA="/>
  </w:docVars>
  <w:rsids>
    <w:rsidRoot w:val="005E231D"/>
    <w:rsid w:val="00014F9E"/>
    <w:rsid w:val="000437BF"/>
    <w:rsid w:val="00056AEE"/>
    <w:rsid w:val="000E1702"/>
    <w:rsid w:val="000F69F7"/>
    <w:rsid w:val="00153A31"/>
    <w:rsid w:val="00173A6F"/>
    <w:rsid w:val="001B1397"/>
    <w:rsid w:val="001C68A1"/>
    <w:rsid w:val="00203AA6"/>
    <w:rsid w:val="00216EB3"/>
    <w:rsid w:val="00286CBA"/>
    <w:rsid w:val="002C3AC6"/>
    <w:rsid w:val="00404CC3"/>
    <w:rsid w:val="00415A9D"/>
    <w:rsid w:val="004440E7"/>
    <w:rsid w:val="00446326"/>
    <w:rsid w:val="004A7FEE"/>
    <w:rsid w:val="004B655B"/>
    <w:rsid w:val="004E1C03"/>
    <w:rsid w:val="005217FE"/>
    <w:rsid w:val="005311E8"/>
    <w:rsid w:val="00593CDE"/>
    <w:rsid w:val="005B5A74"/>
    <w:rsid w:val="005E231D"/>
    <w:rsid w:val="00602C0E"/>
    <w:rsid w:val="00607D97"/>
    <w:rsid w:val="0064478A"/>
    <w:rsid w:val="006815F1"/>
    <w:rsid w:val="006853F5"/>
    <w:rsid w:val="006F5545"/>
    <w:rsid w:val="00737BF7"/>
    <w:rsid w:val="007C1C2B"/>
    <w:rsid w:val="00803DA7"/>
    <w:rsid w:val="0081175E"/>
    <w:rsid w:val="00844F84"/>
    <w:rsid w:val="008A51ED"/>
    <w:rsid w:val="008E1CA9"/>
    <w:rsid w:val="009239BC"/>
    <w:rsid w:val="00956E26"/>
    <w:rsid w:val="009F622A"/>
    <w:rsid w:val="00A06849"/>
    <w:rsid w:val="00A326DC"/>
    <w:rsid w:val="00A836B2"/>
    <w:rsid w:val="00A920E9"/>
    <w:rsid w:val="00B02AE5"/>
    <w:rsid w:val="00B5452B"/>
    <w:rsid w:val="00B80F43"/>
    <w:rsid w:val="00BC79DF"/>
    <w:rsid w:val="00BD0615"/>
    <w:rsid w:val="00BE0B3A"/>
    <w:rsid w:val="00C16003"/>
    <w:rsid w:val="00C5016E"/>
    <w:rsid w:val="00C54381"/>
    <w:rsid w:val="00C87E3B"/>
    <w:rsid w:val="00CA7F1A"/>
    <w:rsid w:val="00CD3E47"/>
    <w:rsid w:val="00D42FA7"/>
    <w:rsid w:val="00D5471E"/>
    <w:rsid w:val="00E57311"/>
    <w:rsid w:val="00E679A3"/>
    <w:rsid w:val="00E807DC"/>
    <w:rsid w:val="00EA23D1"/>
    <w:rsid w:val="00EB1A8D"/>
    <w:rsid w:val="00F4037C"/>
    <w:rsid w:val="00F560FA"/>
    <w:rsid w:val="00F66275"/>
    <w:rsid w:val="00FE2A70"/>
    <w:rsid w:val="00FF7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72D976"/>
  <w15:chartTrackingRefBased/>
  <w15:docId w15:val="{872A52FD-5892-457E-93FA-42BC602DD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47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471E"/>
  </w:style>
  <w:style w:type="paragraph" w:styleId="Footer">
    <w:name w:val="footer"/>
    <w:basedOn w:val="Normal"/>
    <w:link w:val="FooterChar"/>
    <w:uiPriority w:val="99"/>
    <w:unhideWhenUsed/>
    <w:rsid w:val="00D547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71E"/>
  </w:style>
  <w:style w:type="paragraph" w:customStyle="1" w:styleId="c-bibliographic-informationcitation">
    <w:name w:val="c-bibliographic-information__citation"/>
    <w:basedOn w:val="Normal"/>
    <w:rsid w:val="002C3A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920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D061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7F1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7F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8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53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06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03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3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9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7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35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8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6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41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14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14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1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noaa.gov/" TargetMode="External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3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rlotte</Company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eti, Sepehr</dc:creator>
  <cp:keywords/>
  <dc:description/>
  <cp:lastModifiedBy>Sepehr Sabeti</cp:lastModifiedBy>
  <cp:revision>11</cp:revision>
  <dcterms:created xsi:type="dcterms:W3CDTF">2020-09-20T23:06:00Z</dcterms:created>
  <dcterms:modified xsi:type="dcterms:W3CDTF">2020-11-30T14:36:00Z</dcterms:modified>
</cp:coreProperties>
</file>